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02a.elementos gobierno</w:t>
      </w:r>
    </w:p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5-30T15:31:44Z</dcterms:created>
  <dcterms:modified xsi:type="dcterms:W3CDTF">2023-05-30T15:31:4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